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2FBE21AE" w:rsidR="00A220FC" w:rsidRPr="00B36C9C" w:rsidRDefault="00AB4817" w:rsidP="008B1FD0">
      <w:pPr>
        <w:spacing w:after="0"/>
        <w:jc w:val="center"/>
        <w:rPr>
          <w:b/>
          <w:bCs/>
        </w:rPr>
      </w:pPr>
      <w:r>
        <w:rPr>
          <w:b/>
          <w:bCs/>
        </w:rPr>
        <w:t>PROPERTY ADDRESS</w:t>
      </w:r>
      <w:r w:rsidR="00A220FC" w:rsidRPr="00B36C9C">
        <w:rPr>
          <w:b/>
          <w:bCs/>
        </w:rPr>
        <w:t xml:space="preserve">: </w:t>
      </w:r>
      <w:r w:rsidR="0018667D">
        <w:rPr>
          <w:b/>
          <w:bCs/>
        </w:rPr>
        <w:t>305 5</w:t>
      </w:r>
      <w:r w:rsidR="0018667D" w:rsidRPr="0018667D">
        <w:rPr>
          <w:b/>
          <w:bCs/>
          <w:vertAlign w:val="superscript"/>
        </w:rPr>
        <w:t>th</w:t>
      </w:r>
      <w:r w:rsidR="0018667D">
        <w:rPr>
          <w:b/>
          <w:bCs/>
        </w:rPr>
        <w:t xml:space="preserve"> Avenue</w:t>
      </w:r>
      <w:r w:rsidR="00EF1958" w:rsidRPr="00907B0B">
        <w:rPr>
          <w:b/>
          <w:bCs/>
        </w:rPr>
        <w:t>, Dayton,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16174DE2" w:rsidR="00A220FC" w:rsidRPr="00907B0B" w:rsidRDefault="005C2B27" w:rsidP="00B36C9C">
      <w:pPr>
        <w:spacing w:after="240"/>
        <w:ind w:firstLine="720"/>
      </w:pPr>
      <w:r>
        <w:t>The following citation</w:t>
      </w:r>
      <w:r w:rsidR="003565F3">
        <w:t>s</w:t>
      </w:r>
      <w:r w:rsidR="00C5313B">
        <w:t xml:space="preserve"> w</w:t>
      </w:r>
      <w:r w:rsidR="003565F3">
        <w:t>ere</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A220FC">
        <w:t xml:space="preserve"> </w:t>
      </w:r>
      <w:r w:rsidR="003565F3">
        <w:t>0</w:t>
      </w:r>
      <w:r w:rsidR="0018667D">
        <w:t>5/10/2022, 11/17/2022 and 007/22/2021</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987CAD">
        <w:t>s are a</w:t>
      </w:r>
      <w:r w:rsidR="00A220FC" w:rsidRPr="00907B0B">
        <w:t xml:space="preserve">ttached hereto and incorporated by reference as if fully set forth herein. </w:t>
      </w:r>
      <w:r w:rsidR="00AB4817" w:rsidRPr="00907B0B">
        <w:t>Th</w:t>
      </w:r>
      <w:r w:rsidR="00E94E4B">
        <w:t>e citation</w:t>
      </w:r>
      <w:r w:rsidR="00987CAD">
        <w:t>s are</w:t>
      </w:r>
      <w:r w:rsidR="00A220FC" w:rsidRPr="00907B0B">
        <w:t xml:space="preserve"> identified </w:t>
      </w:r>
      <w:r w:rsidR="00E94E4B">
        <w:t xml:space="preserve">as </w:t>
      </w:r>
      <w:r w:rsidR="00C5313B">
        <w:t>#</w:t>
      </w:r>
      <w:r w:rsidR="0018667D">
        <w:t>3297, 3644 and 2913</w:t>
      </w:r>
      <w:r w:rsidR="00A220FC" w:rsidRPr="00907B0B">
        <w:t xml:space="preserve"> violation</w:t>
      </w:r>
      <w:r w:rsidR="003565F3">
        <w:t>s</w:t>
      </w:r>
      <w:r w:rsidR="00A220FC" w:rsidRPr="00907B0B">
        <w:t xml:space="preserve"> of the City of Dayton </w:t>
      </w:r>
      <w:r w:rsidR="00AB4817" w:rsidRPr="00907B0B">
        <w:t xml:space="preserve">Code of </w:t>
      </w:r>
      <w:r w:rsidR="00A220FC" w:rsidRPr="00907B0B">
        <w:t>Ordinances.</w:t>
      </w:r>
    </w:p>
    <w:p w14:paraId="42FD038A" w14:textId="401F6ED8"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18667D">
        <w:t>4,000</w:t>
      </w:r>
      <w:r w:rsidR="003565F3">
        <w:t>.00</w:t>
      </w:r>
      <w:r w:rsidR="00595004" w:rsidRPr="00907B0B">
        <w:t xml:space="preserve">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4F380431"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3565F3">
        <w:t>November 1</w:t>
      </w:r>
      <w:r w:rsidR="0018667D">
        <w:t>8</w:t>
      </w:r>
      <w:r w:rsidR="00737105">
        <w:t>, 2022</w:t>
      </w:r>
      <w:r w:rsidRPr="00907B0B">
        <w:t xml:space="preserve">. </w:t>
      </w:r>
    </w:p>
    <w:p w14:paraId="576B0180" w14:textId="3F2573BA" w:rsidR="00750F75" w:rsidRPr="00907B0B" w:rsidRDefault="00750F75" w:rsidP="00595004">
      <w:pPr>
        <w:spacing w:before="100" w:beforeAutospacing="1" w:after="100" w:afterAutospacing="1"/>
        <w:jc w:val="center"/>
      </w:pPr>
    </w:p>
    <w:p w14:paraId="3D1EDA06" w14:textId="1275D3EE" w:rsidR="003565F3" w:rsidRDefault="005F568C" w:rsidP="0018667D">
      <w:pPr>
        <w:spacing w:after="0"/>
      </w:pPr>
      <w:r>
        <w:tab/>
      </w:r>
      <w:r>
        <w:tab/>
      </w:r>
      <w:r w:rsidR="00C5313B">
        <w:tab/>
      </w:r>
      <w:r w:rsidR="00C5313B">
        <w:tab/>
      </w:r>
      <w:r w:rsidR="00C5313B">
        <w:tab/>
      </w:r>
      <w:r w:rsidR="0018667D">
        <w:t>Thomas B Kidney</w:t>
      </w:r>
    </w:p>
    <w:p w14:paraId="4D4FFC2B" w14:textId="4B368B52" w:rsidR="0018667D" w:rsidRDefault="0018667D" w:rsidP="0018667D">
      <w:pPr>
        <w:spacing w:after="0"/>
      </w:pPr>
      <w:r>
        <w:tab/>
      </w:r>
      <w:r>
        <w:tab/>
      </w:r>
      <w:r>
        <w:tab/>
      </w:r>
      <w:r>
        <w:tab/>
      </w:r>
      <w:r>
        <w:tab/>
        <w:t>305 5</w:t>
      </w:r>
      <w:r w:rsidRPr="0018667D">
        <w:rPr>
          <w:vertAlign w:val="superscript"/>
        </w:rPr>
        <w:t>th</w:t>
      </w:r>
      <w:r>
        <w:t xml:space="preserve"> Avenue</w:t>
      </w:r>
    </w:p>
    <w:p w14:paraId="0E1EAA30" w14:textId="00A471FB" w:rsidR="00C5313B" w:rsidRPr="00907B0B" w:rsidRDefault="003565F3" w:rsidP="003565F3">
      <w:pPr>
        <w:spacing w:after="0"/>
        <w:ind w:left="2880" w:firstLine="720"/>
      </w:pPr>
      <w:r>
        <w:t>Dayton, Ky 41074</w:t>
      </w:r>
    </w:p>
    <w:p w14:paraId="291794BE" w14:textId="08B1F3CD" w:rsidR="00750F75" w:rsidRPr="00907B0B" w:rsidRDefault="00750F75" w:rsidP="00595004">
      <w:pPr>
        <w:spacing w:after="0"/>
        <w:jc w:val="center"/>
      </w:pPr>
    </w:p>
    <w:p w14:paraId="2DE2AA7C" w14:textId="6BB31490" w:rsidR="00750F75" w:rsidRPr="00907B0B" w:rsidRDefault="00750F75"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40008"/>
    <w:rsid w:val="001723E3"/>
    <w:rsid w:val="0018667D"/>
    <w:rsid w:val="001F55BA"/>
    <w:rsid w:val="003565F3"/>
    <w:rsid w:val="00381475"/>
    <w:rsid w:val="004B469D"/>
    <w:rsid w:val="00563AD0"/>
    <w:rsid w:val="00595004"/>
    <w:rsid w:val="005C2B27"/>
    <w:rsid w:val="005F568C"/>
    <w:rsid w:val="006E0886"/>
    <w:rsid w:val="006E36BA"/>
    <w:rsid w:val="00736543"/>
    <w:rsid w:val="00737105"/>
    <w:rsid w:val="00750F75"/>
    <w:rsid w:val="00791139"/>
    <w:rsid w:val="00862C77"/>
    <w:rsid w:val="008B1FD0"/>
    <w:rsid w:val="00907B0B"/>
    <w:rsid w:val="009233B2"/>
    <w:rsid w:val="00987CAD"/>
    <w:rsid w:val="00A220FC"/>
    <w:rsid w:val="00A660AB"/>
    <w:rsid w:val="00AB4817"/>
    <w:rsid w:val="00B04365"/>
    <w:rsid w:val="00B1048E"/>
    <w:rsid w:val="00B36C9C"/>
    <w:rsid w:val="00B46A9B"/>
    <w:rsid w:val="00B76B14"/>
    <w:rsid w:val="00BA10EE"/>
    <w:rsid w:val="00BD15E4"/>
    <w:rsid w:val="00BE22DA"/>
    <w:rsid w:val="00C10579"/>
    <w:rsid w:val="00C272BE"/>
    <w:rsid w:val="00C443FC"/>
    <w:rsid w:val="00C5313B"/>
    <w:rsid w:val="00C54D7D"/>
    <w:rsid w:val="00C8020E"/>
    <w:rsid w:val="00C84E9E"/>
    <w:rsid w:val="00CB1B20"/>
    <w:rsid w:val="00DA3AB2"/>
    <w:rsid w:val="00E737E1"/>
    <w:rsid w:val="00E94E4B"/>
    <w:rsid w:val="00EB241C"/>
    <w:rsid w:val="00EF1958"/>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06</Words>
  <Characters>288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2-11-18T15:21:00Z</cp:lastPrinted>
  <dcterms:created xsi:type="dcterms:W3CDTF">2022-11-18T15:23:00Z</dcterms:created>
  <dcterms:modified xsi:type="dcterms:W3CDTF">2022-11-18T15:23:00Z</dcterms:modified>
</cp:coreProperties>
</file>